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C7B14" w14:textId="0111D16F" w:rsidR="003A7A4C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noProof/>
          <w:sz w:val="48"/>
          <w:szCs w:val="48"/>
        </w:rPr>
        <w:drawing>
          <wp:inline distT="0" distB="0" distL="0" distR="0" wp14:anchorId="394ED12B" wp14:editId="6F1B301E">
            <wp:extent cx="4273550" cy="1111250"/>
            <wp:effectExtent l="0" t="0" r="0" b="0"/>
            <wp:docPr id="2144911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C8D75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5BA45F30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4F3A6D2E" w14:textId="651C36BA" w:rsidR="0085184D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Capstone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 xml:space="preserve">Design </w:t>
      </w:r>
      <w:r>
        <w:rPr>
          <w:rFonts w:asciiTheme="minorHAnsi" w:hAnsiTheme="minorHAnsi" w:cstheme="minorHAnsi"/>
          <w:b/>
          <w:bCs/>
          <w:sz w:val="48"/>
          <w:szCs w:val="48"/>
        </w:rPr>
        <w:t xml:space="preserve">Project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>Report</w:t>
      </w:r>
    </w:p>
    <w:p w14:paraId="2CB19746" w14:textId="77777777" w:rsidR="003A7A4C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0F7B6B09" w14:textId="77777777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3A7A4C">
        <w:rPr>
          <w:rFonts w:asciiTheme="minorHAnsi" w:hAnsiTheme="minorHAnsi" w:cstheme="minorHAnsi"/>
          <w:b/>
          <w:bCs/>
          <w:sz w:val="48"/>
          <w:szCs w:val="48"/>
        </w:rPr>
        <w:t>&lt;Descriptive Project Title&gt;</w:t>
      </w:r>
    </w:p>
    <w:p w14:paraId="0CC5EC46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42A35E10" w14:textId="77777777" w:rsidR="003A7A4C" w:rsidRDefault="003A7A4C" w:rsidP="003A7A4C">
      <w:pPr>
        <w:jc w:val="center"/>
        <w:rPr>
          <w:rFonts w:asciiTheme="minorHAnsi" w:hAnsiTheme="minorHAnsi" w:cstheme="minorHAnsi"/>
        </w:rPr>
      </w:pPr>
    </w:p>
    <w:p w14:paraId="2005EF28" w14:textId="1F7F512E" w:rsidR="0085184D" w:rsidRPr="003A7A4C" w:rsidRDefault="00CA3F9B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roject Sponsor/Client</w:t>
      </w:r>
    </w:p>
    <w:p w14:paraId="1EB48E13" w14:textId="77777777" w:rsidR="0085184D" w:rsidRPr="00D550B1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 w:rsidRPr="00D550B1">
        <w:rPr>
          <w:rFonts w:asciiTheme="minorHAnsi" w:hAnsiTheme="minorHAnsi" w:cstheme="minorHAnsi"/>
          <w:sz w:val="36"/>
          <w:szCs w:val="36"/>
        </w:rPr>
        <w:t>&lt;Sponsor Name&gt;</w:t>
      </w:r>
    </w:p>
    <w:p w14:paraId="0FBB3FC1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1D898238" w14:textId="1D97AA00" w:rsidR="0085184D" w:rsidRPr="005A1A8D" w:rsidRDefault="005A1A8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</w:t>
      </w:r>
      <w:r w:rsidRPr="005A1A8D">
        <w:rPr>
          <w:rFonts w:asciiTheme="minorHAnsi" w:hAnsiTheme="minorHAnsi" w:cstheme="minorHAnsi"/>
          <w:sz w:val="36"/>
          <w:szCs w:val="36"/>
        </w:rPr>
        <w:t>Semester</w:t>
      </w:r>
      <w:r>
        <w:rPr>
          <w:rFonts w:asciiTheme="minorHAnsi" w:hAnsiTheme="minorHAnsi" w:cstheme="minorHAnsi"/>
          <w:sz w:val="36"/>
          <w:szCs w:val="36"/>
        </w:rPr>
        <w:t>&gt;</w:t>
      </w:r>
    </w:p>
    <w:p w14:paraId="3F554D2D" w14:textId="20BEE949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Month&gt;, &lt;Year&gt;</w:t>
      </w:r>
    </w:p>
    <w:p w14:paraId="467E7EFB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38F2B05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DDA2F88" w14:textId="111F0C48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3A7A4C">
        <w:rPr>
          <w:rFonts w:asciiTheme="minorHAnsi" w:hAnsiTheme="minorHAnsi" w:cstheme="minorHAnsi"/>
          <w:b/>
          <w:bCs/>
          <w:sz w:val="36"/>
          <w:szCs w:val="36"/>
        </w:rPr>
        <w:t>Prepared by</w:t>
      </w:r>
    </w:p>
    <w:p w14:paraId="365E7822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133706A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0D6C77F7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EDD4ED4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7975C1B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542EFF6" w14:textId="1592B073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Project Engineer &lt;Name&gt; - CORE</w:t>
      </w:r>
      <w:r w:rsidR="00CA3F9B">
        <w:rPr>
          <w:rFonts w:asciiTheme="minorHAnsi" w:hAnsiTheme="minorHAnsi" w:cstheme="minorHAnsi"/>
          <w:sz w:val="36"/>
          <w:szCs w:val="36"/>
        </w:rPr>
        <w:t xml:space="preserve"> Engineering</w:t>
      </w:r>
    </w:p>
    <w:p w14:paraId="43FC70CE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hief Engineer &lt;Name&gt; - &lt;Department&gt;</w:t>
      </w:r>
    </w:p>
    <w:p w14:paraId="7DB621E5" w14:textId="77777777" w:rsidR="0085184D" w:rsidRDefault="0085184D" w:rsidP="0085184D">
      <w:pPr>
        <w:rPr>
          <w:rFonts w:asciiTheme="minorHAnsi" w:hAnsiTheme="minorHAnsi" w:cstheme="minorHAnsi"/>
          <w:b/>
          <w:bCs/>
        </w:rPr>
      </w:pPr>
    </w:p>
    <w:p w14:paraId="278F482F" w14:textId="2BBB65BA" w:rsidR="00E44BED" w:rsidRPr="00FC7522" w:rsidRDefault="00E44BED" w:rsidP="0085184D">
      <w:pPr>
        <w:rPr>
          <w:rFonts w:asciiTheme="minorHAnsi" w:hAnsiTheme="minorHAnsi" w:cstheme="minorHAnsi"/>
        </w:rPr>
      </w:pPr>
    </w:p>
    <w:p w14:paraId="3ED0FF5A" w14:textId="77777777" w:rsidR="00E44BED" w:rsidRPr="00FC7522" w:rsidRDefault="00E44BED">
      <w:pPr>
        <w:rPr>
          <w:rFonts w:asciiTheme="minorHAnsi" w:hAnsiTheme="minorHAnsi" w:cstheme="minorHAnsi"/>
          <w:b/>
          <w:bCs/>
        </w:rPr>
      </w:pPr>
    </w:p>
    <w:p w14:paraId="42D71D87" w14:textId="494E7B3F" w:rsidR="00FF3033" w:rsidRPr="00FC7522" w:rsidRDefault="00E44BED" w:rsidP="00FF3033">
      <w:pPr>
        <w:pStyle w:val="Heading1"/>
        <w:rPr>
          <w:rFonts w:asciiTheme="minorHAnsi" w:hAnsiTheme="minorHAnsi" w:cstheme="minorBidi"/>
        </w:rPr>
      </w:pPr>
      <w:r w:rsidRPr="7643D16C">
        <w:rPr>
          <w:rFonts w:asciiTheme="minorHAnsi" w:hAnsiTheme="minorHAnsi" w:cstheme="minorBidi"/>
        </w:rPr>
        <w:br w:type="page"/>
      </w:r>
      <w:bookmarkStart w:id="0" w:name="_Toc50947474"/>
      <w:bookmarkStart w:id="1" w:name="_Ref110262317"/>
      <w:bookmarkStart w:id="2" w:name="_Toc194933818"/>
      <w:r w:rsidR="00FF3033">
        <w:rPr>
          <w:rFonts w:asciiTheme="minorHAnsi" w:hAnsiTheme="minorHAnsi" w:cstheme="minorBidi"/>
        </w:rPr>
        <w:lastRenderedPageBreak/>
        <w:t>Acknowledgements</w:t>
      </w:r>
      <w:bookmarkEnd w:id="2"/>
      <w:r w:rsidR="00FF3033" w:rsidRPr="7643D16C">
        <w:rPr>
          <w:rFonts w:asciiTheme="minorHAnsi" w:hAnsiTheme="minorHAnsi" w:cstheme="minorBidi"/>
        </w:rPr>
        <w:t xml:space="preserve"> </w:t>
      </w:r>
    </w:p>
    <w:p w14:paraId="51949856" w14:textId="77777777" w:rsidR="00FF3033" w:rsidRPr="0010785B" w:rsidRDefault="00FF3033" w:rsidP="00FF3033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54D40398" w14:textId="4EA3B202" w:rsidR="00FF3033" w:rsidRDefault="00FF3033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0AD050E" w14:textId="4100C009" w:rsidR="00E44BED" w:rsidRPr="00FC7522" w:rsidRDefault="7643D16C" w:rsidP="7643D16C">
      <w:pPr>
        <w:pStyle w:val="Heading1"/>
        <w:rPr>
          <w:rFonts w:asciiTheme="minorHAnsi" w:hAnsiTheme="minorHAnsi" w:cstheme="minorBidi"/>
        </w:rPr>
      </w:pPr>
      <w:bookmarkStart w:id="3" w:name="_Toc194933819"/>
      <w:r w:rsidRPr="7643D16C">
        <w:rPr>
          <w:rFonts w:asciiTheme="minorHAnsi" w:hAnsiTheme="minorHAnsi" w:cstheme="minorBidi"/>
        </w:rPr>
        <w:lastRenderedPageBreak/>
        <w:t>Executive Summary</w:t>
      </w:r>
      <w:bookmarkEnd w:id="0"/>
      <w:bookmarkEnd w:id="1"/>
      <w:bookmarkEnd w:id="3"/>
      <w:r w:rsidRPr="7643D16C">
        <w:rPr>
          <w:rFonts w:asciiTheme="minorHAnsi" w:hAnsiTheme="minorHAnsi" w:cstheme="minorBidi"/>
        </w:rPr>
        <w:t xml:space="preserve"> </w:t>
      </w:r>
    </w:p>
    <w:p w14:paraId="4DCF9909" w14:textId="54DC6FA2" w:rsidR="7643D16C" w:rsidRPr="0010785B" w:rsidRDefault="7643D16C" w:rsidP="7643D16C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02C8CBFD" w14:textId="6C465737" w:rsidR="00B047E8" w:rsidRPr="0010785B" w:rsidRDefault="00B047E8">
      <w:pPr>
        <w:jc w:val="both"/>
        <w:rPr>
          <w:rFonts w:asciiTheme="minorHAnsi" w:hAnsiTheme="minorHAnsi" w:cstheme="minorHAnsi"/>
          <w:i/>
          <w:iCs/>
          <w:color w:val="0070C0"/>
        </w:rPr>
      </w:pPr>
    </w:p>
    <w:p w14:paraId="0FD5ED3D" w14:textId="77777777" w:rsidR="00727D45" w:rsidRPr="00FC7522" w:rsidRDefault="00E44BED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bookmarkStart w:id="4" w:name="_Toc194933820" w:displacedByCustomXml="next"/>
    <w:sdt>
      <w:sdtPr>
        <w:rPr>
          <w:rFonts w:asciiTheme="minorHAnsi" w:hAnsiTheme="minorHAnsi" w:cstheme="minorHAnsi"/>
          <w:b w:val="0"/>
          <w:bCs w:val="0"/>
          <w:kern w:val="0"/>
          <w:sz w:val="24"/>
          <w:szCs w:val="24"/>
        </w:rPr>
        <w:id w:val="202905612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p w14:paraId="1CFB01CC" w14:textId="2CFFA5BC" w:rsidR="00727D45" w:rsidRPr="009D1602" w:rsidRDefault="00F53C01" w:rsidP="009D1602">
          <w:pPr>
            <w:pStyle w:val="Heading1"/>
            <w:spacing w:line="360" w:lineRule="auto"/>
            <w:jc w:val="center"/>
            <w:rPr>
              <w:rFonts w:asciiTheme="minorHAnsi" w:hAnsiTheme="minorHAnsi" w:cstheme="minorHAnsi"/>
            </w:rPr>
          </w:pPr>
          <w:r w:rsidRPr="009D1602">
            <w:rPr>
              <w:rFonts w:asciiTheme="minorHAnsi" w:hAnsiTheme="minorHAnsi" w:cstheme="minorHAnsi"/>
              <w:kern w:val="0"/>
            </w:rPr>
            <w:t>Table of</w:t>
          </w:r>
          <w:r w:rsidRPr="009D1602">
            <w:rPr>
              <w:rFonts w:asciiTheme="minorHAnsi" w:hAnsiTheme="minorHAnsi" w:cstheme="minorHAnsi"/>
              <w:b w:val="0"/>
              <w:bCs w:val="0"/>
              <w:kern w:val="0"/>
            </w:rPr>
            <w:t xml:space="preserve"> </w:t>
          </w:r>
          <w:r w:rsidR="00727D45" w:rsidRPr="009D1602">
            <w:rPr>
              <w:rFonts w:asciiTheme="minorHAnsi" w:hAnsiTheme="minorHAnsi" w:cstheme="minorHAnsi"/>
            </w:rPr>
            <w:t>Contents</w:t>
          </w:r>
          <w:bookmarkEnd w:id="4"/>
        </w:p>
        <w:p w14:paraId="6348BE75" w14:textId="69496A8A" w:rsidR="004C64AD" w:rsidRDefault="00727D4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r w:rsidRPr="009D1602">
            <w:rPr>
              <w:rFonts w:asciiTheme="minorHAnsi" w:hAnsiTheme="minorHAnsi" w:cstheme="minorHAnsi"/>
            </w:rPr>
            <w:fldChar w:fldCharType="begin"/>
          </w:r>
          <w:r w:rsidRPr="009D1602">
            <w:rPr>
              <w:rFonts w:asciiTheme="minorHAnsi" w:hAnsiTheme="minorHAnsi" w:cstheme="minorHAnsi"/>
            </w:rPr>
            <w:instrText xml:space="preserve"> TOC \o "1-3" \h \z \u </w:instrText>
          </w:r>
          <w:r w:rsidRPr="009D1602">
            <w:rPr>
              <w:rFonts w:asciiTheme="minorHAnsi" w:hAnsiTheme="minorHAnsi" w:cstheme="minorHAnsi"/>
            </w:rPr>
            <w:fldChar w:fldCharType="separate"/>
          </w:r>
          <w:hyperlink w:anchor="_Toc194933818" w:history="1">
            <w:r w:rsidR="004C64AD" w:rsidRPr="00F5442E">
              <w:rPr>
                <w:rStyle w:val="Hyperlink"/>
                <w:noProof/>
              </w:rPr>
              <w:t>Acknowledgements</w:t>
            </w:r>
            <w:r w:rsidR="004C64AD">
              <w:rPr>
                <w:noProof/>
                <w:webHidden/>
              </w:rPr>
              <w:tab/>
            </w:r>
            <w:r w:rsidR="004C64AD">
              <w:rPr>
                <w:noProof/>
                <w:webHidden/>
              </w:rPr>
              <w:fldChar w:fldCharType="begin"/>
            </w:r>
            <w:r w:rsidR="004C64AD">
              <w:rPr>
                <w:noProof/>
                <w:webHidden/>
              </w:rPr>
              <w:instrText xml:space="preserve"> PAGEREF _Toc194933818 \h </w:instrText>
            </w:r>
            <w:r w:rsidR="004C64AD">
              <w:rPr>
                <w:noProof/>
                <w:webHidden/>
              </w:rPr>
            </w:r>
            <w:r w:rsidR="004C64AD">
              <w:rPr>
                <w:noProof/>
                <w:webHidden/>
              </w:rPr>
              <w:fldChar w:fldCharType="separate"/>
            </w:r>
            <w:r w:rsidR="004C64AD">
              <w:rPr>
                <w:noProof/>
                <w:webHidden/>
              </w:rPr>
              <w:t>2</w:t>
            </w:r>
            <w:r w:rsidR="004C64AD">
              <w:rPr>
                <w:noProof/>
                <w:webHidden/>
              </w:rPr>
              <w:fldChar w:fldCharType="end"/>
            </w:r>
          </w:hyperlink>
        </w:p>
        <w:p w14:paraId="78BF7BBF" w14:textId="1A3DB19E" w:rsidR="004C64AD" w:rsidRDefault="004C64A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19" w:history="1">
            <w:r w:rsidRPr="00F5442E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B4825" w14:textId="61F39CCC" w:rsidR="004C64AD" w:rsidRDefault="004C64A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0" w:history="1">
            <w:r w:rsidRPr="00F5442E">
              <w:rPr>
                <w:rStyle w:val="Hyperlink"/>
                <w:rFonts w:cstheme="minorHAnsi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B93BA" w14:textId="350D7BDB" w:rsidR="004C64AD" w:rsidRDefault="004C64A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1" w:history="1">
            <w:r w:rsidRPr="00F5442E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F09B5" w14:textId="5D8C5AD7" w:rsidR="004C64AD" w:rsidRDefault="004C64A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2" w:history="1">
            <w:r w:rsidRPr="00F5442E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43500" w14:textId="613AE84A" w:rsidR="004C64AD" w:rsidRDefault="004C64A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3" w:history="1">
            <w:r w:rsidRPr="00F5442E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22F72" w14:textId="2BEBC821" w:rsidR="004C64AD" w:rsidRDefault="004C64A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4" w:history="1">
            <w:r w:rsidRPr="00F5442E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2F836" w14:textId="0F185631" w:rsidR="004C64AD" w:rsidRDefault="004C64A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5" w:history="1">
            <w:r w:rsidRPr="00F5442E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91A9D" w14:textId="5E1E26F5" w:rsidR="004C64AD" w:rsidRDefault="004C64AD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6" w:history="1">
            <w:r w:rsidRPr="00F5442E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Proj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EE18F" w14:textId="52C50F10" w:rsidR="004C64AD" w:rsidRDefault="004C64AD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7" w:history="1">
            <w:r w:rsidRPr="00F5442E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Semester Objectives /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013B3" w14:textId="7B99DD00" w:rsidR="004C64AD" w:rsidRDefault="004C64AD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8" w:history="1">
            <w:r w:rsidRPr="00F5442E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09178" w14:textId="0D4F2D16" w:rsidR="004C64AD" w:rsidRDefault="004C64A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29" w:history="1">
            <w:r w:rsidRPr="00F5442E">
              <w:rPr>
                <w:rStyle w:val="Hyperlink"/>
                <w:rFonts w:cstheme="minorHAnsi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Customer Needs and Engineering Desig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98175" w14:textId="2165A203" w:rsidR="004C64AD" w:rsidRDefault="004C64A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30" w:history="1">
            <w:r w:rsidRPr="00F5442E">
              <w:rPr>
                <w:rStyle w:val="Hyperlink"/>
                <w:rFonts w:cstheme="minorHAnsi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System Concep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84FAE" w14:textId="02E48137" w:rsidR="004C64AD" w:rsidRDefault="004C64A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31" w:history="1">
            <w:r w:rsidRPr="00F5442E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Fin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58873" w14:textId="4D47851E" w:rsidR="004C64AD" w:rsidRDefault="004C64A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32" w:history="1">
            <w:r w:rsidRPr="00F5442E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System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06D22" w14:textId="71633156" w:rsidR="004C64AD" w:rsidRDefault="004C64A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33" w:history="1">
            <w:r w:rsidRPr="00F5442E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Significant Accomplishment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78486" w14:textId="199AC1A3" w:rsidR="004C64AD" w:rsidRDefault="004C64A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34" w:history="1">
            <w:r w:rsidRPr="00F5442E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F5442E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3D3FC" w14:textId="18EF3322" w:rsidR="004C64AD" w:rsidRDefault="004C64A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35" w:history="1">
            <w:r w:rsidRPr="00F5442E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83313" w14:textId="251DAAB3" w:rsidR="004C64AD" w:rsidRDefault="004C64A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36" w:history="1">
            <w:r w:rsidRPr="00F5442E">
              <w:rPr>
                <w:rStyle w:val="Hyperlink"/>
                <w:noProof/>
              </w:rPr>
              <w:t>Appendix A: Engineering Standards Work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C5983" w14:textId="623AE113" w:rsidR="004C64AD" w:rsidRDefault="004C64A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37" w:history="1">
            <w:r w:rsidRPr="00F5442E">
              <w:rPr>
                <w:rStyle w:val="Hyperlink"/>
                <w:noProof/>
              </w:rPr>
              <w:t>Appendix B: Bill of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2C8DD" w14:textId="0D28126F" w:rsidR="004C64AD" w:rsidRDefault="004C64A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94933838" w:history="1">
            <w:r w:rsidRPr="00F5442E">
              <w:rPr>
                <w:rStyle w:val="Hyperlink"/>
                <w:noProof/>
              </w:rPr>
              <w:t>Appendix C: Ethical and Professional Responsibilities Work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33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B145" w14:textId="3F608AB2" w:rsidR="00727D45" w:rsidRDefault="00727D45" w:rsidP="009D1602">
          <w:pPr>
            <w:spacing w:line="360" w:lineRule="auto"/>
          </w:pPr>
          <w:r w:rsidRPr="009D1602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7A436B69" w14:textId="1252DC31" w:rsidR="00410912" w:rsidRPr="00FC7522" w:rsidRDefault="00410912">
      <w:pPr>
        <w:rPr>
          <w:rFonts w:asciiTheme="minorHAnsi" w:hAnsiTheme="minorHAnsi" w:cstheme="minorHAnsi"/>
        </w:rPr>
      </w:pPr>
    </w:p>
    <w:p w14:paraId="12641D9C" w14:textId="6DFDFBFF" w:rsidR="00E44BED" w:rsidRDefault="7643D16C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r w:rsidRPr="48958156">
        <w:rPr>
          <w:rFonts w:asciiTheme="minorHAnsi" w:hAnsiTheme="minorHAnsi" w:cstheme="minorBidi"/>
        </w:rPr>
        <w:br w:type="page"/>
      </w:r>
      <w:bookmarkStart w:id="5" w:name="_Toc50947476"/>
      <w:bookmarkStart w:id="6" w:name="_Toc194933821"/>
      <w:r w:rsidR="48958156" w:rsidRPr="48958156">
        <w:rPr>
          <w:rFonts w:asciiTheme="minorHAnsi" w:hAnsiTheme="minorHAnsi" w:cstheme="minorBidi"/>
        </w:rPr>
        <w:lastRenderedPageBreak/>
        <w:t>List of Figures</w:t>
      </w:r>
      <w:bookmarkEnd w:id="6"/>
      <w:r w:rsidR="48958156" w:rsidRPr="48958156">
        <w:rPr>
          <w:rFonts w:asciiTheme="minorHAnsi" w:hAnsiTheme="minorHAnsi" w:cstheme="minorBidi"/>
        </w:rPr>
        <w:t xml:space="preserve"> </w:t>
      </w:r>
      <w:bookmarkEnd w:id="5"/>
    </w:p>
    <w:p w14:paraId="2A0D038D" w14:textId="4B4AB169" w:rsidR="7643D16C" w:rsidRDefault="7643D16C" w:rsidP="7643D16C">
      <w:pPr>
        <w:rPr>
          <w:b/>
          <w:bCs/>
          <w:noProof/>
        </w:rPr>
      </w:pPr>
    </w:p>
    <w:p w14:paraId="7EE7FE83" w14:textId="29D08E6E" w:rsidR="0040340C" w:rsidRDefault="007663D1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 w:rsidR="0040340C" w:rsidRPr="009F7BF6">
          <w:rPr>
            <w:rStyle w:val="Hyperlink"/>
            <w:b/>
            <w:noProof/>
          </w:rPr>
          <w:t xml:space="preserve">Figure 1 </w:t>
        </w:r>
        <w:r w:rsidR="001C3313">
          <w:rPr>
            <w:rStyle w:val="Hyperlink"/>
            <w:b/>
            <w:noProof/>
          </w:rPr>
          <w:t>System Block Diagram</w:t>
        </w:r>
        <w:r w:rsidR="0040340C">
          <w:rPr>
            <w:noProof/>
            <w:webHidden/>
          </w:rPr>
          <w:tab/>
        </w:r>
        <w:r w:rsidR="0040340C">
          <w:rPr>
            <w:noProof/>
            <w:webHidden/>
          </w:rPr>
          <w:fldChar w:fldCharType="begin"/>
        </w:r>
        <w:r w:rsidR="0040340C">
          <w:rPr>
            <w:noProof/>
            <w:webHidden/>
          </w:rPr>
          <w:instrText xml:space="preserve"> PAGEREF _Toc80276556 \h </w:instrText>
        </w:r>
        <w:r w:rsidR="0040340C">
          <w:rPr>
            <w:noProof/>
            <w:webHidden/>
          </w:rPr>
        </w:r>
        <w:r w:rsidR="0040340C">
          <w:rPr>
            <w:noProof/>
            <w:webHidden/>
          </w:rPr>
          <w:fldChar w:fldCharType="separate"/>
        </w:r>
        <w:r w:rsidR="0040340C">
          <w:rPr>
            <w:noProof/>
            <w:webHidden/>
          </w:rPr>
          <w:t>23</w:t>
        </w:r>
        <w:r w:rsidR="0040340C">
          <w:rPr>
            <w:noProof/>
            <w:webHidden/>
          </w:rPr>
          <w:fldChar w:fldCharType="end"/>
        </w:r>
      </w:hyperlink>
    </w:p>
    <w:p w14:paraId="7A63FF61" w14:textId="251BF069" w:rsidR="00B047E8" w:rsidRDefault="007663D1" w:rsidP="00B047E8">
      <w:r>
        <w:fldChar w:fldCharType="end"/>
      </w:r>
    </w:p>
    <w:p w14:paraId="14598186" w14:textId="172B2CB2" w:rsidR="001C3313" w:rsidRDefault="001C3313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bookmarkStart w:id="7" w:name="_Toc194933822"/>
      <w:r w:rsidRPr="48958156">
        <w:rPr>
          <w:rFonts w:asciiTheme="minorHAnsi" w:hAnsiTheme="minorHAnsi" w:cstheme="minorBidi"/>
        </w:rPr>
        <w:t xml:space="preserve">List of </w:t>
      </w:r>
      <w:r>
        <w:rPr>
          <w:rFonts w:asciiTheme="minorHAnsi" w:hAnsiTheme="minorHAnsi" w:cstheme="minorBidi"/>
        </w:rPr>
        <w:t>Tables</w:t>
      </w:r>
      <w:bookmarkEnd w:id="7"/>
      <w:r w:rsidRPr="48958156">
        <w:rPr>
          <w:rFonts w:asciiTheme="minorHAnsi" w:hAnsiTheme="minorHAnsi" w:cstheme="minorBidi"/>
        </w:rPr>
        <w:t xml:space="preserve"> </w:t>
      </w:r>
    </w:p>
    <w:p w14:paraId="20DE44D4" w14:textId="388F37CF" w:rsidR="001C3313" w:rsidRDefault="001C3313" w:rsidP="001C3313">
      <w:pPr>
        <w:rPr>
          <w:b/>
          <w:bCs/>
          <w:noProof/>
        </w:rPr>
      </w:pPr>
    </w:p>
    <w:p w14:paraId="0A032C58" w14:textId="71BFBA1C" w:rsidR="001C3313" w:rsidRDefault="001C3313" w:rsidP="001C3313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>
          <w:rPr>
            <w:rStyle w:val="Hyperlink"/>
            <w:b/>
            <w:noProof/>
          </w:rPr>
          <w:t>Table</w:t>
        </w:r>
        <w:r w:rsidRPr="009F7BF6">
          <w:rPr>
            <w:rStyle w:val="Hyperlink"/>
            <w:b/>
            <w:noProof/>
          </w:rPr>
          <w:t xml:space="preserve"> 1 Sample Gantt </w:t>
        </w:r>
        <w:r>
          <w:rPr>
            <w:rStyle w:val="Hyperlink"/>
            <w:b/>
            <w:noProof/>
          </w:rPr>
          <w:t>C</w:t>
        </w:r>
        <w:r w:rsidRPr="009F7BF6">
          <w:rPr>
            <w:rStyle w:val="Hyperlink"/>
            <w:b/>
            <w:noProof/>
          </w:rPr>
          <w:t>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27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D470F64" w14:textId="36C8EFB4" w:rsidR="001C3313" w:rsidRDefault="001C3313" w:rsidP="001C3313">
      <w:r>
        <w:fldChar w:fldCharType="end"/>
      </w:r>
    </w:p>
    <w:p w14:paraId="700A7C93" w14:textId="77777777" w:rsidR="00A1287F" w:rsidRDefault="00A1287F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8" w:name="_Toc50947478"/>
      <w:bookmarkStart w:id="9" w:name="_Toc80277323"/>
      <w:r>
        <w:rPr>
          <w:rFonts w:asciiTheme="minorHAnsi" w:hAnsiTheme="minorHAnsi" w:cstheme="minorBidi"/>
        </w:rPr>
        <w:br w:type="page"/>
      </w:r>
    </w:p>
    <w:p w14:paraId="4927BF9D" w14:textId="634BDA81" w:rsidR="00A1287F" w:rsidRPr="00FC7522" w:rsidRDefault="00A1287F" w:rsidP="00A1287F">
      <w:pPr>
        <w:pStyle w:val="Heading1"/>
        <w:rPr>
          <w:rFonts w:asciiTheme="minorHAnsi" w:hAnsiTheme="minorHAnsi" w:cstheme="minorBidi"/>
        </w:rPr>
      </w:pPr>
      <w:bookmarkStart w:id="10" w:name="_Toc194933823"/>
      <w:r w:rsidRPr="7643D16C">
        <w:rPr>
          <w:rFonts w:asciiTheme="minorHAnsi" w:hAnsiTheme="minorHAnsi" w:cstheme="minorBidi"/>
        </w:rPr>
        <w:lastRenderedPageBreak/>
        <w:t>Glossary</w:t>
      </w:r>
      <w:bookmarkEnd w:id="8"/>
      <w:bookmarkEnd w:id="9"/>
      <w:bookmarkEnd w:id="10"/>
      <w:r w:rsidRPr="7643D16C">
        <w:rPr>
          <w:rFonts w:asciiTheme="minorHAnsi" w:hAnsiTheme="minorHAnsi" w:cstheme="minorBidi"/>
        </w:rPr>
        <w:t xml:space="preserve"> </w:t>
      </w:r>
    </w:p>
    <w:p w14:paraId="53FDC2D1" w14:textId="77777777" w:rsidR="00A1287F" w:rsidRPr="00B047E8" w:rsidRDefault="00A1287F" w:rsidP="001C3313"/>
    <w:p w14:paraId="34AD6819" w14:textId="3A41772C" w:rsidR="00CD7F91" w:rsidRPr="0040340C" w:rsidRDefault="00E44BED" w:rsidP="0040340C">
      <w:r w:rsidRPr="0040340C">
        <w:br w:type="page"/>
      </w:r>
    </w:p>
    <w:p w14:paraId="7F35E2B9" w14:textId="77777777" w:rsidR="0040340C" w:rsidRPr="0040340C" w:rsidRDefault="0040340C" w:rsidP="0040340C"/>
    <w:p w14:paraId="1271F849" w14:textId="70973C0B" w:rsidR="00E44BED" w:rsidRPr="00FC7522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1" w:name="_Toc50947479"/>
      <w:bookmarkStart w:id="12" w:name="_Toc194933824"/>
      <w:r w:rsidRPr="7643D16C">
        <w:rPr>
          <w:rFonts w:asciiTheme="minorHAnsi" w:hAnsiTheme="minorHAnsi" w:cstheme="minorBidi"/>
        </w:rPr>
        <w:t>Introduction</w:t>
      </w:r>
      <w:bookmarkEnd w:id="11"/>
      <w:bookmarkEnd w:id="12"/>
      <w:r w:rsidRPr="7643D16C">
        <w:rPr>
          <w:rFonts w:asciiTheme="minorHAnsi" w:hAnsiTheme="minorHAnsi" w:cstheme="minorBidi"/>
        </w:rPr>
        <w:t xml:space="preserve"> </w:t>
      </w:r>
    </w:p>
    <w:p w14:paraId="47D67D55" w14:textId="627540A7" w:rsidR="7643D16C" w:rsidRPr="0010785B" w:rsidRDefault="7643D16C" w:rsidP="7643D16C">
      <w:pPr>
        <w:rPr>
          <w:i/>
          <w:iCs/>
          <w:color w:val="0070C0"/>
        </w:rPr>
      </w:pPr>
    </w:p>
    <w:p w14:paraId="287D9054" w14:textId="77777777" w:rsidR="00661594" w:rsidRPr="00FC7522" w:rsidRDefault="00661594" w:rsidP="00661594">
      <w:pPr>
        <w:jc w:val="both"/>
        <w:rPr>
          <w:rFonts w:asciiTheme="minorHAnsi" w:hAnsiTheme="minorHAnsi" w:cstheme="minorHAnsi"/>
        </w:rPr>
      </w:pPr>
    </w:p>
    <w:p w14:paraId="1D8675DC" w14:textId="77777777" w:rsidR="005321D0" w:rsidRPr="00FC7522" w:rsidRDefault="005321D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2649A6C2" w14:textId="77777777" w:rsidR="00FF3033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3" w:name="_Toc50947480"/>
      <w:bookmarkStart w:id="14" w:name="_Toc194933825"/>
      <w:r w:rsidRPr="7643D16C">
        <w:rPr>
          <w:rFonts w:asciiTheme="minorHAnsi" w:hAnsiTheme="minorHAnsi" w:cstheme="minorBidi"/>
        </w:rPr>
        <w:lastRenderedPageBreak/>
        <w:t xml:space="preserve">Project </w:t>
      </w:r>
      <w:r w:rsidR="00FF3033">
        <w:rPr>
          <w:rFonts w:asciiTheme="minorHAnsi" w:hAnsiTheme="minorHAnsi" w:cstheme="minorBidi"/>
        </w:rPr>
        <w:t>Overview</w:t>
      </w:r>
      <w:bookmarkEnd w:id="14"/>
    </w:p>
    <w:p w14:paraId="6FDCCBBA" w14:textId="7F5E3CEE" w:rsidR="00632B01" w:rsidRPr="00632B01" w:rsidRDefault="00632B01" w:rsidP="00632B01"/>
    <w:p w14:paraId="6FBFFC57" w14:textId="77777777" w:rsidR="00FF3033" w:rsidRDefault="00FF3033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5" w:name="_Toc194933826"/>
      <w:r>
        <w:rPr>
          <w:rFonts w:asciiTheme="minorHAnsi" w:hAnsiTheme="minorHAnsi" w:cstheme="minorBidi"/>
        </w:rPr>
        <w:t>Project Statement</w:t>
      </w:r>
      <w:bookmarkEnd w:id="15"/>
    </w:p>
    <w:p w14:paraId="4215AEBF" w14:textId="2EFFA609" w:rsidR="00E44BED" w:rsidRDefault="7643D16C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6" w:name="_Toc194933827"/>
      <w:r w:rsidRPr="7643D16C">
        <w:rPr>
          <w:rFonts w:asciiTheme="minorHAnsi" w:hAnsiTheme="minorHAnsi" w:cstheme="minorBidi"/>
        </w:rPr>
        <w:t>Semester Objectives</w:t>
      </w:r>
      <w:bookmarkEnd w:id="13"/>
      <w:r w:rsidRPr="7643D16C">
        <w:rPr>
          <w:rFonts w:asciiTheme="minorHAnsi" w:hAnsiTheme="minorHAnsi" w:cstheme="minorBidi"/>
        </w:rPr>
        <w:t xml:space="preserve"> </w:t>
      </w:r>
      <w:r w:rsidR="00632B01">
        <w:rPr>
          <w:rFonts w:asciiTheme="minorHAnsi" w:hAnsiTheme="minorHAnsi" w:cstheme="minorBidi"/>
        </w:rPr>
        <w:t>/ Deliverables</w:t>
      </w:r>
      <w:bookmarkEnd w:id="16"/>
      <w:r w:rsidR="00632B01">
        <w:rPr>
          <w:rFonts w:asciiTheme="minorHAnsi" w:hAnsiTheme="minorHAnsi" w:cstheme="minorBidi"/>
        </w:rPr>
        <w:t xml:space="preserve"> </w:t>
      </w:r>
    </w:p>
    <w:p w14:paraId="189C5592" w14:textId="77777777" w:rsidR="00632B01" w:rsidRDefault="00632B01" w:rsidP="00632B01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7" w:name="_Toc194933828"/>
      <w:r>
        <w:rPr>
          <w:rFonts w:asciiTheme="minorHAnsi" w:hAnsiTheme="minorHAnsi" w:cstheme="minorBidi"/>
        </w:rPr>
        <w:t>System Overview</w:t>
      </w:r>
      <w:bookmarkEnd w:id="17"/>
    </w:p>
    <w:p w14:paraId="089C95D7" w14:textId="77777777" w:rsidR="00632B01" w:rsidRPr="00632B01" w:rsidRDefault="00632B01" w:rsidP="00632B01"/>
    <w:p w14:paraId="3BC49F08" w14:textId="77777777" w:rsidR="00632B01" w:rsidRPr="00632B01" w:rsidRDefault="00632B01" w:rsidP="00632B01"/>
    <w:p w14:paraId="38590760" w14:textId="77777777" w:rsidR="000B7CAA" w:rsidRDefault="00632B01" w:rsidP="00FF57C7">
      <w:pPr>
        <w:rPr>
          <w:rFonts w:asciiTheme="minorHAnsi" w:hAnsiTheme="minorHAnsi" w:cstheme="minorBidi"/>
        </w:rPr>
      </w:pPr>
      <w:bookmarkStart w:id="18" w:name="_Toc50947481"/>
      <w:r>
        <w:rPr>
          <w:rFonts w:asciiTheme="minorHAnsi" w:hAnsiTheme="minorHAnsi" w:cstheme="minorBidi"/>
        </w:rPr>
        <w:br w:type="page"/>
      </w:r>
      <w:bookmarkEnd w:id="18"/>
    </w:p>
    <w:p w14:paraId="6293848D" w14:textId="2938E308" w:rsidR="000B7CAA" w:rsidRPr="00FC7522" w:rsidRDefault="000B7CAA" w:rsidP="000B7CAA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19" w:name="_Toc194933829"/>
      <w:r>
        <w:rPr>
          <w:rFonts w:asciiTheme="minorHAnsi" w:hAnsiTheme="minorHAnsi" w:cstheme="minorBidi"/>
        </w:rPr>
        <w:lastRenderedPageBreak/>
        <w:t>Customer Needs and Engineering Design Requirements</w:t>
      </w:r>
      <w:bookmarkEnd w:id="19"/>
      <w:r>
        <w:rPr>
          <w:rFonts w:asciiTheme="minorHAnsi" w:hAnsiTheme="minorHAnsi" w:cstheme="minorBidi"/>
        </w:rPr>
        <w:t xml:space="preserve"> </w:t>
      </w:r>
    </w:p>
    <w:p w14:paraId="2E9699B5" w14:textId="77777777" w:rsidR="000B7CAA" w:rsidRDefault="000B7CAA" w:rsidP="00FF57C7">
      <w:pPr>
        <w:rPr>
          <w:rFonts w:asciiTheme="minorHAnsi" w:hAnsiTheme="minorHAnsi" w:cstheme="minorBidi"/>
        </w:rPr>
      </w:pPr>
    </w:p>
    <w:p w14:paraId="0D351BE9" w14:textId="21020421" w:rsidR="7643D16C" w:rsidRPr="0010785B" w:rsidRDefault="7643D16C" w:rsidP="7643D16C">
      <w:pPr>
        <w:rPr>
          <w:i/>
          <w:iCs/>
          <w:color w:val="0070C0"/>
        </w:rPr>
      </w:pPr>
    </w:p>
    <w:p w14:paraId="05220235" w14:textId="0BC0D070" w:rsidR="004E29F0" w:rsidRDefault="004E29F0" w:rsidP="001F1619">
      <w:pPr>
        <w:rPr>
          <w:rFonts w:asciiTheme="minorHAnsi" w:hAnsiTheme="minorHAnsi" w:cstheme="minorHAnsi"/>
          <w:i/>
          <w:iCs/>
          <w:color w:val="0070C0"/>
        </w:rPr>
      </w:pPr>
    </w:p>
    <w:p w14:paraId="256CE3BE" w14:textId="77777777" w:rsidR="004E29F0" w:rsidRPr="00FC7522" w:rsidRDefault="004E29F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45345186" w14:textId="5C85D0BE" w:rsidR="00E44BED" w:rsidRPr="00FC7522" w:rsidRDefault="00632B01" w:rsidP="0010785B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20" w:name="_Toc194933830"/>
      <w:r>
        <w:rPr>
          <w:rFonts w:asciiTheme="minorHAnsi" w:hAnsiTheme="minorHAnsi" w:cstheme="minorBidi"/>
        </w:rPr>
        <w:lastRenderedPageBreak/>
        <w:t>System Concept Development</w:t>
      </w:r>
      <w:bookmarkEnd w:id="20"/>
      <w:r>
        <w:rPr>
          <w:rFonts w:asciiTheme="minorHAnsi" w:hAnsiTheme="minorHAnsi" w:cstheme="minorBidi"/>
        </w:rPr>
        <w:t xml:space="preserve"> </w:t>
      </w:r>
    </w:p>
    <w:p w14:paraId="54E6FBD9" w14:textId="6BE0EE44" w:rsidR="7643D16C" w:rsidRDefault="7643D16C" w:rsidP="7643D16C">
      <w:pPr>
        <w:rPr>
          <w:color w:val="0070C0"/>
        </w:rPr>
      </w:pPr>
    </w:p>
    <w:p w14:paraId="4093E098" w14:textId="7F090DE2" w:rsidR="00383AE0" w:rsidRDefault="00383AE0" w:rsidP="00030418">
      <w:pPr>
        <w:pStyle w:val="NormalWeb"/>
        <w:spacing w:before="0" w:beforeAutospacing="0" w:after="0" w:afterAutospacing="0"/>
        <w:rPr>
          <w:rFonts w:asciiTheme="minorHAnsi" w:hAnsiTheme="minorHAnsi" w:cstheme="minorBidi"/>
          <w:i/>
          <w:iCs/>
          <w:color w:val="0070C0"/>
        </w:rPr>
      </w:pPr>
    </w:p>
    <w:p w14:paraId="53B158B7" w14:textId="77777777" w:rsidR="00383AE0" w:rsidRPr="0010785B" w:rsidRDefault="00383AE0" w:rsidP="7643D16C">
      <w:pPr>
        <w:rPr>
          <w:color w:val="0070C0"/>
        </w:rPr>
      </w:pPr>
    </w:p>
    <w:p w14:paraId="701E1574" w14:textId="0F1A94C5" w:rsidR="005321D0" w:rsidRPr="00FC7522" w:rsidRDefault="005321D0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p w14:paraId="1CEED33C" w14:textId="2A7BA2F5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1" w:name="_Toc50947486"/>
      <w:bookmarkStart w:id="22" w:name="_Toc194933831"/>
      <w:r w:rsidRPr="5219F469">
        <w:rPr>
          <w:rFonts w:asciiTheme="minorHAnsi" w:hAnsiTheme="minorHAnsi" w:cstheme="minorBidi"/>
        </w:rPr>
        <w:lastRenderedPageBreak/>
        <w:t>Final Design</w:t>
      </w:r>
      <w:bookmarkEnd w:id="21"/>
      <w:bookmarkEnd w:id="22"/>
    </w:p>
    <w:p w14:paraId="1CBEF6E5" w14:textId="20E6B760" w:rsidR="5219F469" w:rsidRPr="0010785B" w:rsidRDefault="5219F469" w:rsidP="5219F469">
      <w:pPr>
        <w:rPr>
          <w:i/>
          <w:iCs/>
          <w:color w:val="0070C0"/>
        </w:rPr>
      </w:pPr>
    </w:p>
    <w:p w14:paraId="24E494ED" w14:textId="61787375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320769" w14:textId="666B6394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3" w:name="_Toc50947487"/>
      <w:bookmarkStart w:id="24" w:name="_Ref110262275"/>
      <w:bookmarkStart w:id="25" w:name="_Ref110262362"/>
      <w:bookmarkStart w:id="26" w:name="_Toc194933832"/>
      <w:r w:rsidRPr="5219F469">
        <w:rPr>
          <w:rFonts w:asciiTheme="minorHAnsi" w:hAnsiTheme="minorHAnsi" w:cstheme="minorBidi"/>
        </w:rPr>
        <w:lastRenderedPageBreak/>
        <w:t>System Evaluation</w:t>
      </w:r>
      <w:bookmarkEnd w:id="23"/>
      <w:bookmarkEnd w:id="24"/>
      <w:bookmarkEnd w:id="25"/>
      <w:bookmarkEnd w:id="26"/>
    </w:p>
    <w:p w14:paraId="7CCCA5F0" w14:textId="09666BC8" w:rsidR="5219F469" w:rsidRPr="0010785B" w:rsidRDefault="5219F469" w:rsidP="5219F469">
      <w:pPr>
        <w:rPr>
          <w:i/>
          <w:iCs/>
          <w:color w:val="0070C0"/>
        </w:rPr>
      </w:pPr>
    </w:p>
    <w:p w14:paraId="707FC328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6EDB0D" w14:textId="480936A0" w:rsidR="0009141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7" w:name="_Toc50947488"/>
      <w:bookmarkStart w:id="28" w:name="_Toc194933833"/>
      <w:r w:rsidRPr="5219F469">
        <w:rPr>
          <w:rFonts w:asciiTheme="minorHAnsi" w:hAnsiTheme="minorHAnsi" w:cstheme="minorBidi"/>
        </w:rPr>
        <w:lastRenderedPageBreak/>
        <w:t xml:space="preserve">Significant Accomplishments </w:t>
      </w:r>
      <w:bookmarkEnd w:id="27"/>
      <w:r w:rsidR="001D4D72">
        <w:rPr>
          <w:rFonts w:asciiTheme="minorHAnsi" w:hAnsiTheme="minorHAnsi" w:cstheme="minorBidi"/>
        </w:rPr>
        <w:t>and Recommendations</w:t>
      </w:r>
      <w:bookmarkEnd w:id="28"/>
    </w:p>
    <w:p w14:paraId="45E9277E" w14:textId="46D7CF4B" w:rsidR="5219F469" w:rsidRPr="0010785B" w:rsidRDefault="5219F469" w:rsidP="5219F469">
      <w:pPr>
        <w:rPr>
          <w:i/>
          <w:iCs/>
          <w:color w:val="0070C0"/>
        </w:rPr>
      </w:pPr>
    </w:p>
    <w:p w14:paraId="03CA36AE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FA07159" w14:textId="37963F67" w:rsidR="00E44BED" w:rsidRPr="00FC7522" w:rsidRDefault="5219F469" w:rsidP="00303DAF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9" w:name="_Toc50947489"/>
      <w:bookmarkStart w:id="30" w:name="_Toc194933834"/>
      <w:r w:rsidRPr="5219F469">
        <w:rPr>
          <w:rFonts w:asciiTheme="minorHAnsi" w:hAnsiTheme="minorHAnsi" w:cstheme="minorBidi"/>
        </w:rPr>
        <w:lastRenderedPageBreak/>
        <w:t>Conclusions</w:t>
      </w:r>
      <w:bookmarkEnd w:id="30"/>
      <w:r w:rsidRPr="5219F469">
        <w:rPr>
          <w:rFonts w:asciiTheme="minorHAnsi" w:hAnsiTheme="minorHAnsi" w:cstheme="minorBidi"/>
        </w:rPr>
        <w:t xml:space="preserve"> </w:t>
      </w:r>
      <w:bookmarkEnd w:id="29"/>
    </w:p>
    <w:p w14:paraId="5CB7F66A" w14:textId="0084722E" w:rsidR="00303DAF" w:rsidRPr="00303DAF" w:rsidRDefault="00303DAF" w:rsidP="00303DAF">
      <w:pPr>
        <w:jc w:val="both"/>
        <w:rPr>
          <w:rFonts w:asciiTheme="minorHAnsi" w:hAnsiTheme="minorHAnsi" w:cstheme="minorHAnsi"/>
        </w:rPr>
      </w:pPr>
    </w:p>
    <w:p w14:paraId="50E572A8" w14:textId="592788CD" w:rsidR="00E44BED" w:rsidRPr="009E1B08" w:rsidRDefault="00E44BED" w:rsidP="00543B92">
      <w:pPr>
        <w:pStyle w:val="Heading1"/>
      </w:pPr>
      <w:r w:rsidRPr="5219F469">
        <w:br w:type="page"/>
      </w:r>
      <w:bookmarkStart w:id="31" w:name="_Toc194933835"/>
      <w:r w:rsidR="5219F469" w:rsidRPr="009E1B08">
        <w:lastRenderedPageBreak/>
        <w:t>References</w:t>
      </w:r>
      <w:bookmarkStart w:id="32" w:name="_Toc50947490"/>
      <w:bookmarkEnd w:id="31"/>
      <w:bookmarkEnd w:id="32"/>
    </w:p>
    <w:p w14:paraId="62C87AB6" w14:textId="7DDA7968" w:rsidR="5219F469" w:rsidRPr="00303DAF" w:rsidRDefault="5219F469" w:rsidP="5219F469">
      <w:pPr>
        <w:rPr>
          <w:i/>
          <w:iCs/>
          <w:color w:val="0070C0"/>
        </w:rPr>
      </w:pPr>
    </w:p>
    <w:p w14:paraId="0D51FEA7" w14:textId="77777777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33" w:name="_Toc50947491"/>
      <w:r>
        <w:rPr>
          <w:rFonts w:asciiTheme="minorHAnsi" w:hAnsiTheme="minorHAnsi" w:cstheme="minorBidi"/>
        </w:rPr>
        <w:br w:type="page"/>
      </w:r>
    </w:p>
    <w:p w14:paraId="1F8D91A9" w14:textId="334B2941" w:rsidR="00E44BED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4" w:name="_Toc50947492"/>
      <w:bookmarkStart w:id="35" w:name="_Toc194933836"/>
      <w:bookmarkEnd w:id="33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A</w:t>
      </w:r>
      <w:r w:rsidRPr="5219F469">
        <w:rPr>
          <w:rFonts w:asciiTheme="minorHAnsi" w:hAnsiTheme="minorHAnsi" w:cstheme="minorBidi"/>
        </w:rPr>
        <w:t xml:space="preserve">: </w:t>
      </w:r>
      <w:bookmarkEnd w:id="34"/>
      <w:r w:rsidR="009E1B08">
        <w:rPr>
          <w:rFonts w:asciiTheme="minorHAnsi" w:hAnsiTheme="minorHAnsi" w:cstheme="minorBidi"/>
        </w:rPr>
        <w:t xml:space="preserve">Engineering Standards </w:t>
      </w:r>
      <w:r w:rsidR="00163EEA">
        <w:rPr>
          <w:rFonts w:asciiTheme="minorHAnsi" w:hAnsiTheme="minorHAnsi" w:cstheme="minorBidi"/>
        </w:rPr>
        <w:t>Worksheet</w:t>
      </w:r>
      <w:bookmarkEnd w:id="35"/>
    </w:p>
    <w:p w14:paraId="31D34A1F" w14:textId="77777777" w:rsidR="009E1B08" w:rsidRDefault="009E1B08" w:rsidP="009E1B08">
      <w:pPr>
        <w:rPr>
          <w:rFonts w:asciiTheme="minorHAnsi" w:hAnsiTheme="minorHAnsi" w:cstheme="minorHAnsi"/>
          <w:i/>
          <w:iCs/>
          <w:color w:val="0070C0"/>
        </w:rPr>
      </w:pPr>
      <w:bookmarkStart w:id="36" w:name="_Toc50947493"/>
    </w:p>
    <w:p w14:paraId="10525ED8" w14:textId="77777777" w:rsidR="009E1B08" w:rsidRDefault="009E1B08">
      <w:pPr>
        <w:rPr>
          <w:rFonts w:asciiTheme="minorHAnsi" w:hAnsiTheme="minorHAnsi" w:cstheme="minorBidi"/>
        </w:rPr>
      </w:pPr>
    </w:p>
    <w:p w14:paraId="70DF85C7" w14:textId="77777777" w:rsidR="009E1B08" w:rsidRDefault="009E1B08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br w:type="page"/>
      </w:r>
    </w:p>
    <w:p w14:paraId="4A1C0DB1" w14:textId="23A406BE" w:rsidR="009E1B08" w:rsidRPr="00FC7522" w:rsidRDefault="009E1B08" w:rsidP="009E1B08">
      <w:pPr>
        <w:pStyle w:val="Heading1"/>
        <w:rPr>
          <w:rFonts w:asciiTheme="minorHAnsi" w:hAnsiTheme="minorHAnsi" w:cstheme="minorBidi"/>
        </w:rPr>
      </w:pPr>
      <w:bookmarkStart w:id="37" w:name="_Toc194933837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B</w:t>
      </w:r>
      <w:r w:rsidRPr="5219F469">
        <w:rPr>
          <w:rFonts w:asciiTheme="minorHAnsi" w:hAnsiTheme="minorHAnsi" w:cstheme="minorBidi"/>
        </w:rPr>
        <w:t xml:space="preserve">: </w:t>
      </w:r>
      <w:r>
        <w:rPr>
          <w:rFonts w:asciiTheme="minorHAnsi" w:hAnsiTheme="minorHAnsi" w:cstheme="minorBidi"/>
        </w:rPr>
        <w:t>Bill of Materials</w:t>
      </w:r>
      <w:bookmarkEnd w:id="37"/>
      <w:r>
        <w:rPr>
          <w:rFonts w:asciiTheme="minorHAnsi" w:hAnsiTheme="minorHAnsi" w:cstheme="minorBidi"/>
        </w:rPr>
        <w:t xml:space="preserve"> </w:t>
      </w:r>
    </w:p>
    <w:p w14:paraId="31461672" w14:textId="77777777" w:rsidR="009E1B08" w:rsidRDefault="009E1B08" w:rsidP="009E1B08">
      <w:pPr>
        <w:rPr>
          <w:rFonts w:asciiTheme="minorHAnsi" w:hAnsiTheme="minorHAnsi" w:cstheme="minorHAnsi"/>
          <w:i/>
          <w:iCs/>
          <w:color w:val="0070C0"/>
        </w:rPr>
      </w:pPr>
    </w:p>
    <w:p w14:paraId="3A62FA14" w14:textId="77777777" w:rsidR="009E1B08" w:rsidRDefault="009E1B08" w:rsidP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A0E1D13" w14:textId="25ADFCD6" w:rsidR="00AA4E41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8" w:name="_Toc194933838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C</w:t>
      </w:r>
      <w:r w:rsidRPr="5219F469">
        <w:rPr>
          <w:rFonts w:asciiTheme="minorHAnsi" w:hAnsiTheme="minorHAnsi" w:cstheme="minorBidi"/>
        </w:rPr>
        <w:t>: Ethical and Professional Responsibilities</w:t>
      </w:r>
      <w:bookmarkEnd w:id="36"/>
      <w:r w:rsidR="00163EEA">
        <w:rPr>
          <w:rFonts w:asciiTheme="minorHAnsi" w:hAnsiTheme="minorHAnsi" w:cstheme="minorBidi"/>
        </w:rPr>
        <w:t xml:space="preserve"> Worksheet</w:t>
      </w:r>
      <w:bookmarkEnd w:id="38"/>
    </w:p>
    <w:p w14:paraId="3A20C644" w14:textId="38AF1E39" w:rsidR="5219F469" w:rsidRPr="00303DAF" w:rsidRDefault="5219F469" w:rsidP="5219F469">
      <w:pPr>
        <w:rPr>
          <w:i/>
          <w:iCs/>
          <w:color w:val="0070C0"/>
        </w:rPr>
      </w:pPr>
    </w:p>
    <w:sectPr w:rsidR="5219F469" w:rsidRPr="00303DAF" w:rsidSect="00B30317">
      <w:footerReference w:type="default" r:id="rId9"/>
      <w:footerReference w:type="firs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AA467" w14:textId="77777777" w:rsidR="0008037A" w:rsidRDefault="0008037A">
      <w:r>
        <w:separator/>
      </w:r>
    </w:p>
  </w:endnote>
  <w:endnote w:type="continuationSeparator" w:id="0">
    <w:p w14:paraId="0BA427FB" w14:textId="77777777" w:rsidR="0008037A" w:rsidRDefault="00080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E6A14" w14:textId="0B8FD844" w:rsidR="00DB47AE" w:rsidRDefault="00DB47AE" w:rsidP="0089258A">
    <w:pPr>
      <w:pStyle w:val="Footer"/>
      <w:rPr>
        <w:rFonts w:ascii="Arial" w:hAnsi="Arial" w:cs="Arial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7720459D" wp14:editId="57A5C28E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ignLab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4008">
      <w:rPr>
        <w:rStyle w:val="PageNumber"/>
        <w:noProof/>
      </w:rPr>
      <w:t>28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54467" w14:textId="6FB6C3A9" w:rsidR="00DB47AE" w:rsidRDefault="003A7A4C" w:rsidP="003A7A4C">
    <w:pPr>
      <w:pStyle w:val="Footer"/>
      <w:ind w:right="360" w:firstLine="2880"/>
      <w:jc w:val="center"/>
      <w:rPr>
        <w:rFonts w:ascii="Arial" w:hAnsi="Arial" w:cs="Arial"/>
        <w:sz w:val="28"/>
        <w:szCs w:val="28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FE5305C" wp14:editId="57DB6672">
          <wp:simplePos x="0" y="0"/>
          <wp:positionH relativeFrom="margin">
            <wp:posOffset>-76200</wp:posOffset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124114564" name="Picture 212411456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114564" name="Picture 2124114564" descr="A black text on a white background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B47AE">
      <w:rPr>
        <w:rFonts w:ascii="Arial" w:hAnsi="Arial" w:cs="Arial"/>
        <w:sz w:val="28"/>
        <w:szCs w:val="28"/>
      </w:rPr>
      <w:t>Rensselaer Polytechnic Institute</w:t>
    </w:r>
  </w:p>
  <w:p w14:paraId="5EEDDD43" w14:textId="780EED69" w:rsidR="00DB47AE" w:rsidRDefault="00DB4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B0001" w14:textId="77777777" w:rsidR="0008037A" w:rsidRDefault="0008037A">
      <w:r>
        <w:separator/>
      </w:r>
    </w:p>
  </w:footnote>
  <w:footnote w:type="continuationSeparator" w:id="0">
    <w:p w14:paraId="131FE886" w14:textId="77777777" w:rsidR="0008037A" w:rsidRDefault="00080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36B8F"/>
    <w:multiLevelType w:val="hybridMultilevel"/>
    <w:tmpl w:val="2102B67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790D2A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33DAB"/>
    <w:multiLevelType w:val="hybridMultilevel"/>
    <w:tmpl w:val="89B8D9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14817"/>
    <w:multiLevelType w:val="hybridMultilevel"/>
    <w:tmpl w:val="DADCBB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172258"/>
    <w:multiLevelType w:val="hybridMultilevel"/>
    <w:tmpl w:val="943AE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7E0FA0"/>
    <w:multiLevelType w:val="hybridMultilevel"/>
    <w:tmpl w:val="19B8F6D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001A41"/>
    <w:multiLevelType w:val="hybridMultilevel"/>
    <w:tmpl w:val="E70435F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5D6593C"/>
    <w:multiLevelType w:val="hybridMultilevel"/>
    <w:tmpl w:val="28DCD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E5666"/>
    <w:multiLevelType w:val="hybridMultilevel"/>
    <w:tmpl w:val="E2A2FC4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F385F69"/>
    <w:multiLevelType w:val="hybridMultilevel"/>
    <w:tmpl w:val="0B701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564225"/>
    <w:multiLevelType w:val="hybridMultilevel"/>
    <w:tmpl w:val="7E4A659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77916BC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82C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B831BD"/>
    <w:multiLevelType w:val="hybridMultilevel"/>
    <w:tmpl w:val="DB9203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DE325EC"/>
    <w:multiLevelType w:val="hybridMultilevel"/>
    <w:tmpl w:val="18A6FB9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E4C4E38"/>
    <w:multiLevelType w:val="hybridMultilevel"/>
    <w:tmpl w:val="2466E4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1DD1C52"/>
    <w:multiLevelType w:val="hybridMultilevel"/>
    <w:tmpl w:val="01463EEE"/>
    <w:lvl w:ilvl="0" w:tplc="A656B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C903056">
      <w:numFmt w:val="none"/>
      <w:lvlText w:val=""/>
      <w:lvlJc w:val="left"/>
      <w:pPr>
        <w:tabs>
          <w:tab w:val="num" w:pos="360"/>
        </w:tabs>
      </w:pPr>
    </w:lvl>
    <w:lvl w:ilvl="2" w:tplc="C56AE88E">
      <w:numFmt w:val="none"/>
      <w:lvlText w:val=""/>
      <w:lvlJc w:val="left"/>
      <w:pPr>
        <w:tabs>
          <w:tab w:val="num" w:pos="360"/>
        </w:tabs>
      </w:pPr>
    </w:lvl>
    <w:lvl w:ilvl="3" w:tplc="56F8EAEE">
      <w:numFmt w:val="none"/>
      <w:lvlText w:val=""/>
      <w:lvlJc w:val="left"/>
      <w:pPr>
        <w:tabs>
          <w:tab w:val="num" w:pos="360"/>
        </w:tabs>
      </w:pPr>
    </w:lvl>
    <w:lvl w:ilvl="4" w:tplc="74928FB4">
      <w:numFmt w:val="none"/>
      <w:lvlText w:val=""/>
      <w:lvlJc w:val="left"/>
      <w:pPr>
        <w:tabs>
          <w:tab w:val="num" w:pos="360"/>
        </w:tabs>
      </w:pPr>
    </w:lvl>
    <w:lvl w:ilvl="5" w:tplc="58EE35C4">
      <w:numFmt w:val="none"/>
      <w:lvlText w:val=""/>
      <w:lvlJc w:val="left"/>
      <w:pPr>
        <w:tabs>
          <w:tab w:val="num" w:pos="360"/>
        </w:tabs>
      </w:pPr>
    </w:lvl>
    <w:lvl w:ilvl="6" w:tplc="F56E2916">
      <w:numFmt w:val="none"/>
      <w:lvlText w:val=""/>
      <w:lvlJc w:val="left"/>
      <w:pPr>
        <w:tabs>
          <w:tab w:val="num" w:pos="360"/>
        </w:tabs>
      </w:pPr>
    </w:lvl>
    <w:lvl w:ilvl="7" w:tplc="B150C002">
      <w:numFmt w:val="none"/>
      <w:lvlText w:val=""/>
      <w:lvlJc w:val="left"/>
      <w:pPr>
        <w:tabs>
          <w:tab w:val="num" w:pos="360"/>
        </w:tabs>
      </w:pPr>
    </w:lvl>
    <w:lvl w:ilvl="8" w:tplc="A080E816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4FA0D2F"/>
    <w:multiLevelType w:val="hybridMultilevel"/>
    <w:tmpl w:val="FD681AB0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5715DA3"/>
    <w:multiLevelType w:val="hybridMultilevel"/>
    <w:tmpl w:val="6882E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31DFF"/>
    <w:multiLevelType w:val="hybridMultilevel"/>
    <w:tmpl w:val="7CB24F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6B61B0F"/>
    <w:multiLevelType w:val="hybridMultilevel"/>
    <w:tmpl w:val="99666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35960"/>
    <w:multiLevelType w:val="hybridMultilevel"/>
    <w:tmpl w:val="ECD449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1A1D74"/>
    <w:multiLevelType w:val="hybridMultilevel"/>
    <w:tmpl w:val="B46C1B5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D657B2"/>
    <w:multiLevelType w:val="hybridMultilevel"/>
    <w:tmpl w:val="011A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20A7A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646FC2"/>
    <w:multiLevelType w:val="hybridMultilevel"/>
    <w:tmpl w:val="6B9CAFC8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6DD16F7"/>
    <w:multiLevelType w:val="hybridMultilevel"/>
    <w:tmpl w:val="7B24B3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D23B5C"/>
    <w:multiLevelType w:val="hybridMultilevel"/>
    <w:tmpl w:val="7D746E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054B5B"/>
    <w:multiLevelType w:val="hybridMultilevel"/>
    <w:tmpl w:val="3C12D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401D39"/>
    <w:multiLevelType w:val="hybridMultilevel"/>
    <w:tmpl w:val="8986586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463D4B"/>
    <w:multiLevelType w:val="hybridMultilevel"/>
    <w:tmpl w:val="6DB4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41D98"/>
    <w:multiLevelType w:val="hybridMultilevel"/>
    <w:tmpl w:val="0DC8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94BC6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77B19"/>
    <w:multiLevelType w:val="hybridMultilevel"/>
    <w:tmpl w:val="8FE4C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607B6F"/>
    <w:multiLevelType w:val="hybridMultilevel"/>
    <w:tmpl w:val="5DCE1D2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8A52210"/>
    <w:multiLevelType w:val="hybridMultilevel"/>
    <w:tmpl w:val="D22EAFA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C801E2"/>
    <w:multiLevelType w:val="hybridMultilevel"/>
    <w:tmpl w:val="E72E83B6"/>
    <w:lvl w:ilvl="0" w:tplc="4762E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3EA1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A8E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EA1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063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F0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547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020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2012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D2C57CD"/>
    <w:multiLevelType w:val="hybridMultilevel"/>
    <w:tmpl w:val="2A80FE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89081106">
    <w:abstractNumId w:val="22"/>
  </w:num>
  <w:num w:numId="2" w16cid:durableId="1866557789">
    <w:abstractNumId w:val="2"/>
  </w:num>
  <w:num w:numId="3" w16cid:durableId="1249196786">
    <w:abstractNumId w:val="8"/>
  </w:num>
  <w:num w:numId="4" w16cid:durableId="1247691194">
    <w:abstractNumId w:val="6"/>
  </w:num>
  <w:num w:numId="5" w16cid:durableId="1642155255">
    <w:abstractNumId w:val="15"/>
  </w:num>
  <w:num w:numId="6" w16cid:durableId="1325937671">
    <w:abstractNumId w:val="37"/>
  </w:num>
  <w:num w:numId="7" w16cid:durableId="1057706149">
    <w:abstractNumId w:val="5"/>
  </w:num>
  <w:num w:numId="8" w16cid:durableId="1191139871">
    <w:abstractNumId w:val="16"/>
  </w:num>
  <w:num w:numId="9" w16cid:durableId="677930793">
    <w:abstractNumId w:val="0"/>
  </w:num>
  <w:num w:numId="10" w16cid:durableId="1557661570">
    <w:abstractNumId w:val="17"/>
  </w:num>
  <w:num w:numId="11" w16cid:durableId="730351527">
    <w:abstractNumId w:val="10"/>
  </w:num>
  <w:num w:numId="12" w16cid:durableId="1753353317">
    <w:abstractNumId w:val="34"/>
  </w:num>
  <w:num w:numId="13" w16cid:durableId="1908028181">
    <w:abstractNumId w:val="14"/>
  </w:num>
  <w:num w:numId="14" w16cid:durableId="1392192759">
    <w:abstractNumId w:val="25"/>
  </w:num>
  <w:num w:numId="15" w16cid:durableId="1459452582">
    <w:abstractNumId w:val="29"/>
  </w:num>
  <w:num w:numId="16" w16cid:durableId="551818260">
    <w:abstractNumId w:val="19"/>
  </w:num>
  <w:num w:numId="17" w16cid:durableId="809832425">
    <w:abstractNumId w:val="13"/>
  </w:num>
  <w:num w:numId="18" w16cid:durableId="1720006290">
    <w:abstractNumId w:val="35"/>
  </w:num>
  <w:num w:numId="19" w16cid:durableId="1573617367">
    <w:abstractNumId w:val="21"/>
  </w:num>
  <w:num w:numId="20" w16cid:durableId="1766152824">
    <w:abstractNumId w:val="26"/>
  </w:num>
  <w:num w:numId="21" w16cid:durableId="225847671">
    <w:abstractNumId w:val="9"/>
  </w:num>
  <w:num w:numId="22" w16cid:durableId="117261599">
    <w:abstractNumId w:val="33"/>
  </w:num>
  <w:num w:numId="23" w16cid:durableId="1396199990">
    <w:abstractNumId w:val="28"/>
  </w:num>
  <w:num w:numId="24" w16cid:durableId="232470185">
    <w:abstractNumId w:val="4"/>
  </w:num>
  <w:num w:numId="25" w16cid:durableId="1363675396">
    <w:abstractNumId w:val="3"/>
  </w:num>
  <w:num w:numId="26" w16cid:durableId="936601697">
    <w:abstractNumId w:val="24"/>
  </w:num>
  <w:num w:numId="27" w16cid:durableId="754664888">
    <w:abstractNumId w:val="7"/>
  </w:num>
  <w:num w:numId="28" w16cid:durableId="1380203835">
    <w:abstractNumId w:val="32"/>
  </w:num>
  <w:num w:numId="29" w16cid:durableId="466508738">
    <w:abstractNumId w:val="27"/>
  </w:num>
  <w:num w:numId="30" w16cid:durableId="1604650289">
    <w:abstractNumId w:val="36"/>
  </w:num>
  <w:num w:numId="31" w16cid:durableId="991981831">
    <w:abstractNumId w:val="30"/>
  </w:num>
  <w:num w:numId="32" w16cid:durableId="1744840441">
    <w:abstractNumId w:val="18"/>
  </w:num>
  <w:num w:numId="33" w16cid:durableId="724455815">
    <w:abstractNumId w:val="12"/>
  </w:num>
  <w:num w:numId="34" w16cid:durableId="110167650">
    <w:abstractNumId w:val="1"/>
  </w:num>
  <w:num w:numId="35" w16cid:durableId="1650745799">
    <w:abstractNumId w:val="11"/>
  </w:num>
  <w:num w:numId="36" w16cid:durableId="1742480916">
    <w:abstractNumId w:val="31"/>
  </w:num>
  <w:num w:numId="37" w16cid:durableId="33962490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631725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tLA0tDCzsDAxMDRV0lEKTi0uzszPAykwNKkFAO649W4tAAAA"/>
  </w:docVars>
  <w:rsids>
    <w:rsidRoot w:val="00EF72F3"/>
    <w:rsid w:val="00000AED"/>
    <w:rsid w:val="0001238C"/>
    <w:rsid w:val="0001470C"/>
    <w:rsid w:val="0002194D"/>
    <w:rsid w:val="000224AD"/>
    <w:rsid w:val="00030418"/>
    <w:rsid w:val="000310CD"/>
    <w:rsid w:val="00036703"/>
    <w:rsid w:val="00037D3B"/>
    <w:rsid w:val="000430DB"/>
    <w:rsid w:val="00043934"/>
    <w:rsid w:val="000478E8"/>
    <w:rsid w:val="000703E5"/>
    <w:rsid w:val="0008037A"/>
    <w:rsid w:val="00081F43"/>
    <w:rsid w:val="00084008"/>
    <w:rsid w:val="0009141D"/>
    <w:rsid w:val="00097281"/>
    <w:rsid w:val="000A6136"/>
    <w:rsid w:val="000B598C"/>
    <w:rsid w:val="000B7CAA"/>
    <w:rsid w:val="000D2148"/>
    <w:rsid w:val="001000E1"/>
    <w:rsid w:val="00105560"/>
    <w:rsid w:val="00106AFA"/>
    <w:rsid w:val="0010785B"/>
    <w:rsid w:val="0013018D"/>
    <w:rsid w:val="00130AF2"/>
    <w:rsid w:val="001321F1"/>
    <w:rsid w:val="00134C54"/>
    <w:rsid w:val="00140C31"/>
    <w:rsid w:val="0015290F"/>
    <w:rsid w:val="00163EEA"/>
    <w:rsid w:val="0017010D"/>
    <w:rsid w:val="001724BE"/>
    <w:rsid w:val="001819DE"/>
    <w:rsid w:val="00186431"/>
    <w:rsid w:val="001B3398"/>
    <w:rsid w:val="001B7FA9"/>
    <w:rsid w:val="001C2958"/>
    <w:rsid w:val="001C3313"/>
    <w:rsid w:val="001D1172"/>
    <w:rsid w:val="001D4D72"/>
    <w:rsid w:val="001D5FA2"/>
    <w:rsid w:val="001D68D6"/>
    <w:rsid w:val="001E1BDF"/>
    <w:rsid w:val="001E35F6"/>
    <w:rsid w:val="001E505B"/>
    <w:rsid w:val="001F1619"/>
    <w:rsid w:val="001F2C56"/>
    <w:rsid w:val="001F786F"/>
    <w:rsid w:val="002020DE"/>
    <w:rsid w:val="00221411"/>
    <w:rsid w:val="00222B95"/>
    <w:rsid w:val="00226AB8"/>
    <w:rsid w:val="00236209"/>
    <w:rsid w:val="00236B92"/>
    <w:rsid w:val="00237C30"/>
    <w:rsid w:val="00254EA6"/>
    <w:rsid w:val="00260E91"/>
    <w:rsid w:val="00264AF8"/>
    <w:rsid w:val="00267672"/>
    <w:rsid w:val="002A5B1D"/>
    <w:rsid w:val="002B0CCD"/>
    <w:rsid w:val="002F6F1A"/>
    <w:rsid w:val="00303DAF"/>
    <w:rsid w:val="003102EF"/>
    <w:rsid w:val="003357EF"/>
    <w:rsid w:val="00336460"/>
    <w:rsid w:val="00352FA9"/>
    <w:rsid w:val="00357B75"/>
    <w:rsid w:val="0036104A"/>
    <w:rsid w:val="00361E8E"/>
    <w:rsid w:val="00383AE0"/>
    <w:rsid w:val="00391C6D"/>
    <w:rsid w:val="003A367D"/>
    <w:rsid w:val="003A7A4C"/>
    <w:rsid w:val="003B40C7"/>
    <w:rsid w:val="003B6458"/>
    <w:rsid w:val="003C1A25"/>
    <w:rsid w:val="003C551D"/>
    <w:rsid w:val="003C7734"/>
    <w:rsid w:val="003D790A"/>
    <w:rsid w:val="003E32FA"/>
    <w:rsid w:val="003E3FD8"/>
    <w:rsid w:val="003F0754"/>
    <w:rsid w:val="0040340C"/>
    <w:rsid w:val="00410912"/>
    <w:rsid w:val="00414383"/>
    <w:rsid w:val="00427FC4"/>
    <w:rsid w:val="00435FEC"/>
    <w:rsid w:val="00455A81"/>
    <w:rsid w:val="0045761D"/>
    <w:rsid w:val="00463D7B"/>
    <w:rsid w:val="00473CC6"/>
    <w:rsid w:val="00496FC7"/>
    <w:rsid w:val="004A25EF"/>
    <w:rsid w:val="004B36BD"/>
    <w:rsid w:val="004C64AD"/>
    <w:rsid w:val="004E29F0"/>
    <w:rsid w:val="004E3D54"/>
    <w:rsid w:val="005210CF"/>
    <w:rsid w:val="00521F5E"/>
    <w:rsid w:val="00522ACB"/>
    <w:rsid w:val="005321D0"/>
    <w:rsid w:val="00543B92"/>
    <w:rsid w:val="00544855"/>
    <w:rsid w:val="00545214"/>
    <w:rsid w:val="00545275"/>
    <w:rsid w:val="0055196B"/>
    <w:rsid w:val="00551BFD"/>
    <w:rsid w:val="00553742"/>
    <w:rsid w:val="005A1A8D"/>
    <w:rsid w:val="005B3164"/>
    <w:rsid w:val="005D1647"/>
    <w:rsid w:val="005D5E0D"/>
    <w:rsid w:val="005D67F9"/>
    <w:rsid w:val="005E1843"/>
    <w:rsid w:val="00602933"/>
    <w:rsid w:val="00604117"/>
    <w:rsid w:val="0060761F"/>
    <w:rsid w:val="00620866"/>
    <w:rsid w:val="00620D2C"/>
    <w:rsid w:val="0062675D"/>
    <w:rsid w:val="0063135D"/>
    <w:rsid w:val="00632B01"/>
    <w:rsid w:val="00640746"/>
    <w:rsid w:val="0064110F"/>
    <w:rsid w:val="006503F5"/>
    <w:rsid w:val="00651BF6"/>
    <w:rsid w:val="00661594"/>
    <w:rsid w:val="00662650"/>
    <w:rsid w:val="0066460E"/>
    <w:rsid w:val="006671D7"/>
    <w:rsid w:val="00671C9F"/>
    <w:rsid w:val="00687381"/>
    <w:rsid w:val="0069104B"/>
    <w:rsid w:val="00695528"/>
    <w:rsid w:val="006C4BFB"/>
    <w:rsid w:val="006C4FB0"/>
    <w:rsid w:val="006D6B5C"/>
    <w:rsid w:val="006F1BB0"/>
    <w:rsid w:val="006F2A56"/>
    <w:rsid w:val="00703A5C"/>
    <w:rsid w:val="0070580E"/>
    <w:rsid w:val="00705FE4"/>
    <w:rsid w:val="007112F2"/>
    <w:rsid w:val="00727D45"/>
    <w:rsid w:val="00744771"/>
    <w:rsid w:val="007505DD"/>
    <w:rsid w:val="00753C76"/>
    <w:rsid w:val="007549C9"/>
    <w:rsid w:val="007663D1"/>
    <w:rsid w:val="007749C1"/>
    <w:rsid w:val="00781FB8"/>
    <w:rsid w:val="00783E22"/>
    <w:rsid w:val="00786D31"/>
    <w:rsid w:val="00797272"/>
    <w:rsid w:val="00797667"/>
    <w:rsid w:val="007A11BA"/>
    <w:rsid w:val="007A2785"/>
    <w:rsid w:val="007A5110"/>
    <w:rsid w:val="007B08F1"/>
    <w:rsid w:val="007C7D43"/>
    <w:rsid w:val="008053CA"/>
    <w:rsid w:val="00820B01"/>
    <w:rsid w:val="008362F8"/>
    <w:rsid w:val="008429EB"/>
    <w:rsid w:val="0085184D"/>
    <w:rsid w:val="0085621C"/>
    <w:rsid w:val="008618DB"/>
    <w:rsid w:val="00862319"/>
    <w:rsid w:val="00876078"/>
    <w:rsid w:val="00876A53"/>
    <w:rsid w:val="00883203"/>
    <w:rsid w:val="00887EFF"/>
    <w:rsid w:val="0089258A"/>
    <w:rsid w:val="00895739"/>
    <w:rsid w:val="008B461A"/>
    <w:rsid w:val="008C67EE"/>
    <w:rsid w:val="008C712F"/>
    <w:rsid w:val="008E11E5"/>
    <w:rsid w:val="008E74E3"/>
    <w:rsid w:val="008E78C2"/>
    <w:rsid w:val="008F3F89"/>
    <w:rsid w:val="00902944"/>
    <w:rsid w:val="009030A5"/>
    <w:rsid w:val="00907524"/>
    <w:rsid w:val="00931520"/>
    <w:rsid w:val="00941872"/>
    <w:rsid w:val="00946011"/>
    <w:rsid w:val="00955C03"/>
    <w:rsid w:val="00962C9C"/>
    <w:rsid w:val="00964C06"/>
    <w:rsid w:val="00970440"/>
    <w:rsid w:val="009912E5"/>
    <w:rsid w:val="009B2CA1"/>
    <w:rsid w:val="009B6F2D"/>
    <w:rsid w:val="009C17EF"/>
    <w:rsid w:val="009C5D52"/>
    <w:rsid w:val="009D1602"/>
    <w:rsid w:val="009D6429"/>
    <w:rsid w:val="009E1B08"/>
    <w:rsid w:val="009E3E41"/>
    <w:rsid w:val="009F4380"/>
    <w:rsid w:val="00A1287F"/>
    <w:rsid w:val="00A169D1"/>
    <w:rsid w:val="00A24611"/>
    <w:rsid w:val="00A32BDE"/>
    <w:rsid w:val="00A34D6B"/>
    <w:rsid w:val="00A43FE8"/>
    <w:rsid w:val="00A452B8"/>
    <w:rsid w:val="00A452BA"/>
    <w:rsid w:val="00A6415E"/>
    <w:rsid w:val="00A668EE"/>
    <w:rsid w:val="00A75338"/>
    <w:rsid w:val="00A87C82"/>
    <w:rsid w:val="00AA2FEC"/>
    <w:rsid w:val="00AA4E41"/>
    <w:rsid w:val="00AA6F05"/>
    <w:rsid w:val="00AC303C"/>
    <w:rsid w:val="00AC7433"/>
    <w:rsid w:val="00AE2A98"/>
    <w:rsid w:val="00AF3A38"/>
    <w:rsid w:val="00AF3F32"/>
    <w:rsid w:val="00B047E8"/>
    <w:rsid w:val="00B05046"/>
    <w:rsid w:val="00B16D2D"/>
    <w:rsid w:val="00B16F71"/>
    <w:rsid w:val="00B30317"/>
    <w:rsid w:val="00B627C4"/>
    <w:rsid w:val="00B654AF"/>
    <w:rsid w:val="00B65762"/>
    <w:rsid w:val="00B67EE4"/>
    <w:rsid w:val="00B812F9"/>
    <w:rsid w:val="00BA0FC7"/>
    <w:rsid w:val="00BA3604"/>
    <w:rsid w:val="00BB26B0"/>
    <w:rsid w:val="00BB2CF4"/>
    <w:rsid w:val="00BC0BF3"/>
    <w:rsid w:val="00BC2B5F"/>
    <w:rsid w:val="00BC6E51"/>
    <w:rsid w:val="00BD5F59"/>
    <w:rsid w:val="00BE0601"/>
    <w:rsid w:val="00BE6E74"/>
    <w:rsid w:val="00C01E9B"/>
    <w:rsid w:val="00C15C69"/>
    <w:rsid w:val="00C16738"/>
    <w:rsid w:val="00C16EB1"/>
    <w:rsid w:val="00C23868"/>
    <w:rsid w:val="00C23C22"/>
    <w:rsid w:val="00C51C04"/>
    <w:rsid w:val="00C57791"/>
    <w:rsid w:val="00C60F5F"/>
    <w:rsid w:val="00C868BC"/>
    <w:rsid w:val="00C92AC1"/>
    <w:rsid w:val="00C96699"/>
    <w:rsid w:val="00CA3F9B"/>
    <w:rsid w:val="00CB3C52"/>
    <w:rsid w:val="00CC574C"/>
    <w:rsid w:val="00CD7F91"/>
    <w:rsid w:val="00D022FE"/>
    <w:rsid w:val="00D029AB"/>
    <w:rsid w:val="00D20EEC"/>
    <w:rsid w:val="00D273D1"/>
    <w:rsid w:val="00D45614"/>
    <w:rsid w:val="00D550B1"/>
    <w:rsid w:val="00D5623A"/>
    <w:rsid w:val="00D564B3"/>
    <w:rsid w:val="00D75053"/>
    <w:rsid w:val="00D910F8"/>
    <w:rsid w:val="00D92AFA"/>
    <w:rsid w:val="00D965A4"/>
    <w:rsid w:val="00D97CB9"/>
    <w:rsid w:val="00DA3087"/>
    <w:rsid w:val="00DA5EA6"/>
    <w:rsid w:val="00DB47AE"/>
    <w:rsid w:val="00DC3B23"/>
    <w:rsid w:val="00DD60E8"/>
    <w:rsid w:val="00E21A84"/>
    <w:rsid w:val="00E44BED"/>
    <w:rsid w:val="00E51D67"/>
    <w:rsid w:val="00E604F7"/>
    <w:rsid w:val="00E740B9"/>
    <w:rsid w:val="00E901EF"/>
    <w:rsid w:val="00E91F3A"/>
    <w:rsid w:val="00EC653B"/>
    <w:rsid w:val="00EF72F3"/>
    <w:rsid w:val="00F124B0"/>
    <w:rsid w:val="00F17299"/>
    <w:rsid w:val="00F31675"/>
    <w:rsid w:val="00F4744C"/>
    <w:rsid w:val="00F5022A"/>
    <w:rsid w:val="00F53C01"/>
    <w:rsid w:val="00F60513"/>
    <w:rsid w:val="00F611DF"/>
    <w:rsid w:val="00F65377"/>
    <w:rsid w:val="00F66500"/>
    <w:rsid w:val="00F678E6"/>
    <w:rsid w:val="00F71461"/>
    <w:rsid w:val="00F80748"/>
    <w:rsid w:val="00F82FDB"/>
    <w:rsid w:val="00F97466"/>
    <w:rsid w:val="00FA2C9B"/>
    <w:rsid w:val="00FB2D30"/>
    <w:rsid w:val="00FB5BC3"/>
    <w:rsid w:val="00FC4776"/>
    <w:rsid w:val="00FC7522"/>
    <w:rsid w:val="00FE5CA7"/>
    <w:rsid w:val="00FF3033"/>
    <w:rsid w:val="00FF3592"/>
    <w:rsid w:val="00FF57C7"/>
    <w:rsid w:val="00FF5C82"/>
    <w:rsid w:val="48958156"/>
    <w:rsid w:val="5219F469"/>
    <w:rsid w:val="7643D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C7E6505"/>
  <w15:docId w15:val="{E5C36D3B-9856-4FF8-94A1-B37AA561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340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8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18D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618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618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8DB"/>
  </w:style>
  <w:style w:type="paragraph" w:styleId="Header">
    <w:name w:val="header"/>
    <w:basedOn w:val="Normal"/>
    <w:rsid w:val="008618D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8618DB"/>
    <w:rPr>
      <w:color w:val="0000FF"/>
      <w:u w:val="single"/>
    </w:rPr>
  </w:style>
  <w:style w:type="character" w:styleId="FollowedHyperlink">
    <w:name w:val="FollowedHyperlink"/>
    <w:basedOn w:val="DefaultParagraphFont"/>
    <w:rsid w:val="008618DB"/>
    <w:rPr>
      <w:color w:val="800080"/>
      <w:u w:val="single"/>
    </w:rPr>
  </w:style>
  <w:style w:type="paragraph" w:styleId="HTMLPreformatted">
    <w:name w:val="HTML Preformatted"/>
    <w:basedOn w:val="Normal"/>
    <w:rsid w:val="008618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semiHidden/>
    <w:rsid w:val="00EF72F3"/>
    <w:rPr>
      <w:sz w:val="16"/>
      <w:szCs w:val="16"/>
    </w:rPr>
  </w:style>
  <w:style w:type="character" w:customStyle="1" w:styleId="Heading2Char">
    <w:name w:val="Heading 2 Char"/>
    <w:basedOn w:val="DefaultParagraphFont"/>
    <w:rsid w:val="008618DB"/>
    <w:rPr>
      <w:rFonts w:ascii="Arial" w:eastAsia="MS Mincho" w:hAnsi="Arial" w:cs="Arial"/>
      <w:b/>
      <w:bCs/>
      <w:i/>
      <w:iCs/>
      <w:sz w:val="28"/>
      <w:szCs w:val="28"/>
      <w:lang w:val="en-US" w:eastAsia="ja-JP"/>
    </w:rPr>
  </w:style>
  <w:style w:type="paragraph" w:styleId="CommentText">
    <w:name w:val="annotation text"/>
    <w:basedOn w:val="Normal"/>
    <w:semiHidden/>
    <w:rsid w:val="00EF72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F72F3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10912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410912"/>
  </w:style>
  <w:style w:type="paragraph" w:customStyle="1" w:styleId="Default">
    <w:name w:val="Default"/>
    <w:rsid w:val="00CD7F9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next w:val="BodyTextFirstIndent"/>
    <w:link w:val="BodyTextChar"/>
    <w:unhideWhenUsed/>
    <w:rsid w:val="00F82FD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BodyTextFirstIndent">
    <w:name w:val="Body Text First Indent"/>
    <w:basedOn w:val="BodyText"/>
    <w:link w:val="BodyTextFirstIndentChar"/>
    <w:unhideWhenUsed/>
    <w:rsid w:val="00F82FDB"/>
    <w:pPr>
      <w:ind w:firstLine="432"/>
    </w:pPr>
  </w:style>
  <w:style w:type="character" w:customStyle="1" w:styleId="BodyTextFirstIndentChar">
    <w:name w:val="Body Text First Indent Char"/>
    <w:basedOn w:val="BodyTextChar"/>
    <w:link w:val="BodyTextFirstInden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964C06"/>
    <w:pPr>
      <w:ind w:left="720"/>
      <w:contextualSpacing/>
    </w:pPr>
  </w:style>
  <w:style w:type="table" w:styleId="TableGrid">
    <w:name w:val="Table Grid"/>
    <w:basedOn w:val="TableNormal"/>
    <w:uiPriority w:val="39"/>
    <w:rsid w:val="006C4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236B9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236B92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887EFF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010D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D20EEC"/>
    <w:rPr>
      <w:rFonts w:ascii="Arial" w:hAnsi="Arial" w:cs="Arial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E51D67"/>
    <w:pPr>
      <w:spacing w:before="120" w:after="120" w:line="259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0340C"/>
  </w:style>
  <w:style w:type="paragraph" w:styleId="NormalWeb">
    <w:name w:val="Normal (Web)"/>
    <w:basedOn w:val="Normal"/>
    <w:uiPriority w:val="99"/>
    <w:unhideWhenUsed/>
    <w:rsid w:val="00662650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CA3F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0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260AD30-78A8-466F-A083-54C7E8D94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8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ster, Aren</cp:lastModifiedBy>
  <cp:revision>5</cp:revision>
  <dcterms:created xsi:type="dcterms:W3CDTF">2023-08-17T14:33:00Z</dcterms:created>
  <dcterms:modified xsi:type="dcterms:W3CDTF">2025-04-07T19:56:00Z</dcterms:modified>
</cp:coreProperties>
</file>